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E27BB" w14:textId="77777777" w:rsidR="008A1887" w:rsidRPr="0087750F" w:rsidRDefault="0087750F" w:rsidP="0087750F">
      <w:pPr>
        <w:ind w:leftChars="-59" w:left="-1" w:rightChars="-24" w:right="-58" w:hangingChars="32" w:hanging="141"/>
        <w:jc w:val="center"/>
        <w:rPr>
          <w:rFonts w:ascii="標楷體" w:eastAsia="標楷體"/>
          <w:b/>
          <w:spacing w:val="60"/>
          <w:sz w:val="32"/>
          <w:szCs w:val="32"/>
        </w:rPr>
      </w:pPr>
      <w:r w:rsidRPr="0087750F">
        <w:rPr>
          <w:rFonts w:ascii="標楷體" w:eastAsia="標楷體" w:hint="eastAsia"/>
          <w:b/>
          <w:spacing w:val="60"/>
          <w:sz w:val="32"/>
          <w:szCs w:val="32"/>
        </w:rPr>
        <w:t>國立成功大學</w:t>
      </w:r>
      <w:r w:rsidR="001D4CCC" w:rsidRPr="0087750F">
        <w:rPr>
          <w:rFonts w:ascii="標楷體" w:eastAsia="標楷體" w:hint="eastAsia"/>
          <w:b/>
          <w:spacing w:val="60"/>
          <w:sz w:val="32"/>
          <w:szCs w:val="32"/>
        </w:rPr>
        <w:t>學士班學生就學期間服役彈性修業</w:t>
      </w:r>
      <w:r w:rsidR="008A1A3D" w:rsidRPr="0087750F">
        <w:rPr>
          <w:rFonts w:ascii="標楷體" w:eastAsia="標楷體" w:hint="eastAsia"/>
          <w:b/>
          <w:spacing w:val="60"/>
          <w:sz w:val="32"/>
          <w:szCs w:val="32"/>
        </w:rPr>
        <w:t>申請</w:t>
      </w:r>
      <w:r w:rsidR="008A1887" w:rsidRPr="0087750F">
        <w:rPr>
          <w:rFonts w:ascii="標楷體" w:eastAsia="標楷體" w:hint="eastAsia"/>
          <w:b/>
          <w:spacing w:val="60"/>
          <w:sz w:val="32"/>
          <w:szCs w:val="32"/>
        </w:rPr>
        <w:t>書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1691"/>
        <w:gridCol w:w="3686"/>
        <w:gridCol w:w="1417"/>
        <w:gridCol w:w="3618"/>
      </w:tblGrid>
      <w:tr w:rsidR="000578A4" w:rsidRPr="00FC7D69" w14:paraId="5B50F44E" w14:textId="77777777" w:rsidTr="001231DF">
        <w:tc>
          <w:tcPr>
            <w:tcW w:w="1691" w:type="dxa"/>
            <w:vAlign w:val="center"/>
          </w:tcPr>
          <w:p w14:paraId="4BEE0BD5" w14:textId="3C772C28" w:rsidR="000578A4" w:rsidRPr="001D4CCC" w:rsidRDefault="001231DF" w:rsidP="00FC7D69">
            <w:pPr>
              <w:spacing w:before="60" w:after="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>申請學年期</w:t>
            </w:r>
          </w:p>
        </w:tc>
        <w:tc>
          <w:tcPr>
            <w:tcW w:w="3686" w:type="dxa"/>
          </w:tcPr>
          <w:p w14:paraId="0648B9BB" w14:textId="77777777" w:rsidR="000578A4" w:rsidRPr="001D4CCC" w:rsidRDefault="000578A4" w:rsidP="00FC7D69">
            <w:pPr>
              <w:spacing w:before="120" w:after="12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14:paraId="2F09FC1F" w14:textId="25265F9B" w:rsidR="000578A4" w:rsidRPr="001D4CCC" w:rsidRDefault="001231DF" w:rsidP="00FC7D69">
            <w:pPr>
              <w:spacing w:before="120" w:after="12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>學生</w:t>
            </w: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姓名</w:t>
            </w:r>
          </w:p>
        </w:tc>
        <w:tc>
          <w:tcPr>
            <w:tcW w:w="3618" w:type="dxa"/>
            <w:vAlign w:val="center"/>
          </w:tcPr>
          <w:p w14:paraId="2D1A0C27" w14:textId="27865D5D" w:rsidR="000578A4" w:rsidRPr="001D4CCC" w:rsidRDefault="000578A4" w:rsidP="001D4CCC">
            <w:pPr>
              <w:spacing w:before="120" w:after="120"/>
              <w:jc w:val="center"/>
              <w:rPr>
                <w:rFonts w:ascii="標楷體" w:eastAsia="標楷體"/>
                <w:sz w:val="28"/>
                <w:szCs w:val="28"/>
              </w:rPr>
            </w:pPr>
          </w:p>
        </w:tc>
      </w:tr>
      <w:tr w:rsidR="00A14329" w:rsidRPr="00FC7D69" w14:paraId="7407BFF2" w14:textId="77777777" w:rsidTr="001231DF">
        <w:tc>
          <w:tcPr>
            <w:tcW w:w="1691" w:type="dxa"/>
            <w:vAlign w:val="center"/>
          </w:tcPr>
          <w:p w14:paraId="4BB940C2" w14:textId="09AF381D" w:rsidR="00A14329" w:rsidRPr="001D4CCC" w:rsidRDefault="0032290E" w:rsidP="00FC7D69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 xml:space="preserve">學 </w:t>
            </w:r>
            <w:r>
              <w:rPr>
                <w:rFonts w:ascii="標楷體" w:eastAsia="標楷體"/>
                <w:b/>
                <w:sz w:val="28"/>
                <w:szCs w:val="28"/>
              </w:rPr>
              <w:t xml:space="preserve">  </w:t>
            </w:r>
            <w:r>
              <w:rPr>
                <w:rFonts w:ascii="標楷體" w:eastAsia="標楷體" w:hint="eastAsia"/>
                <w:b/>
                <w:sz w:val="28"/>
                <w:szCs w:val="28"/>
              </w:rPr>
              <w:t>系</w:t>
            </w:r>
          </w:p>
        </w:tc>
        <w:tc>
          <w:tcPr>
            <w:tcW w:w="3686" w:type="dxa"/>
            <w:tcBorders>
              <w:bottom w:val="single" w:sz="8" w:space="0" w:color="auto"/>
            </w:tcBorders>
          </w:tcPr>
          <w:p w14:paraId="1CF625F3" w14:textId="77777777" w:rsidR="00A14329" w:rsidRPr="001D4CCC" w:rsidRDefault="00A14329" w:rsidP="00FC7D69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417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A1A9C18" w14:textId="3DD24A8E" w:rsidR="008A1A3D" w:rsidRPr="001D4CCC" w:rsidRDefault="001231DF" w:rsidP="009A500A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學   號</w:t>
            </w:r>
          </w:p>
        </w:tc>
        <w:tc>
          <w:tcPr>
            <w:tcW w:w="3618" w:type="dxa"/>
            <w:tcBorders>
              <w:bottom w:val="single" w:sz="8" w:space="0" w:color="auto"/>
            </w:tcBorders>
            <w:vAlign w:val="center"/>
          </w:tcPr>
          <w:p w14:paraId="59E2FCC4" w14:textId="77777777" w:rsidR="00A14329" w:rsidRPr="001D4CCC" w:rsidRDefault="001D4CCC" w:rsidP="001D4CCC">
            <w:pPr>
              <w:spacing w:before="160" w:after="16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</w:t>
            </w:r>
          </w:p>
        </w:tc>
      </w:tr>
      <w:tr w:rsidR="008A1A3D" w:rsidRPr="00FC7D69" w14:paraId="012A4EF6" w14:textId="77777777" w:rsidTr="001231DF">
        <w:trPr>
          <w:trHeight w:val="516"/>
        </w:trPr>
        <w:tc>
          <w:tcPr>
            <w:tcW w:w="1691" w:type="dxa"/>
            <w:vAlign w:val="center"/>
          </w:tcPr>
          <w:p w14:paraId="685B9176" w14:textId="2DB78035" w:rsidR="008A1A3D" w:rsidRPr="001D4CCC" w:rsidRDefault="001231DF" w:rsidP="00FC7D69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>
              <w:rPr>
                <w:rFonts w:ascii="標楷體" w:eastAsia="標楷體" w:hint="eastAsia"/>
                <w:b/>
                <w:sz w:val="28"/>
                <w:szCs w:val="28"/>
              </w:rPr>
              <w:t>年/班(組)</w:t>
            </w:r>
          </w:p>
        </w:tc>
        <w:tc>
          <w:tcPr>
            <w:tcW w:w="3686" w:type="dxa"/>
            <w:tcBorders>
              <w:bottom w:val="single" w:sz="8" w:space="0" w:color="auto"/>
            </w:tcBorders>
          </w:tcPr>
          <w:p w14:paraId="1BE84119" w14:textId="77777777" w:rsidR="008A1A3D" w:rsidRPr="001D4CCC" w:rsidRDefault="008A1A3D" w:rsidP="00FC7D69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417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8161EC5" w14:textId="7220A588" w:rsidR="008A1A3D" w:rsidRPr="001D4CCC" w:rsidRDefault="001231DF" w:rsidP="00292050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3618" w:type="dxa"/>
            <w:tcBorders>
              <w:bottom w:val="single" w:sz="8" w:space="0" w:color="auto"/>
            </w:tcBorders>
          </w:tcPr>
          <w:p w14:paraId="43A7385E" w14:textId="77777777" w:rsidR="008A1A3D" w:rsidRPr="001D4CCC" w:rsidRDefault="008A1A3D" w:rsidP="00FC7D69">
            <w:pPr>
              <w:spacing w:before="160" w:after="160"/>
              <w:rPr>
                <w:rFonts w:eastAsia="標楷體"/>
                <w:sz w:val="28"/>
                <w:szCs w:val="28"/>
              </w:rPr>
            </w:pPr>
          </w:p>
        </w:tc>
      </w:tr>
      <w:tr w:rsidR="00292050" w:rsidRPr="00FC7D69" w14:paraId="487E79DD" w14:textId="77777777" w:rsidTr="00292050">
        <w:trPr>
          <w:trHeight w:val="663"/>
        </w:trPr>
        <w:tc>
          <w:tcPr>
            <w:tcW w:w="10412" w:type="dxa"/>
            <w:gridSpan w:val="4"/>
            <w:vAlign w:val="center"/>
          </w:tcPr>
          <w:p w14:paraId="4F23DA8E" w14:textId="77777777" w:rsidR="007D606B" w:rsidRDefault="007D606B" w:rsidP="00292050">
            <w:pPr>
              <w:spacing w:before="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預計自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年度第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期起</w:t>
            </w:r>
            <w:r w:rsidR="008A3DC9">
              <w:rPr>
                <w:rFonts w:ascii="標楷體" w:eastAsia="標楷體" w:hint="eastAsia"/>
                <w:b/>
                <w:sz w:val="28"/>
                <w:szCs w:val="28"/>
              </w:rPr>
              <w:t>休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服役1年</w:t>
            </w:r>
          </w:p>
          <w:p w14:paraId="2D84535A" w14:textId="77777777" w:rsidR="00292050" w:rsidRPr="001D4CCC" w:rsidRDefault="007D606B" w:rsidP="00292050">
            <w:pPr>
              <w:spacing w:before="60"/>
              <w:jc w:val="both"/>
              <w:rPr>
                <w:rFonts w:ascii="標楷體" w:eastAsia="標楷體"/>
                <w:sz w:val="28"/>
                <w:szCs w:val="28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 xml:space="preserve"> </w:t>
            </w:r>
            <w:r w:rsidR="00292050" w:rsidRPr="009A500A">
              <w:rPr>
                <w:rFonts w:ascii="標楷體" w:eastAsia="標楷體" w:hint="eastAsia"/>
                <w:color w:val="C00000"/>
                <w:szCs w:val="28"/>
              </w:rPr>
              <w:t>(申請專案服役者將於學期結束後之暑假或寒假入營)</w:t>
            </w:r>
          </w:p>
        </w:tc>
      </w:tr>
      <w:tr w:rsidR="00A14329" w:rsidRPr="00FC7D69" w14:paraId="55085D57" w14:textId="77777777" w:rsidTr="00551D28">
        <w:trPr>
          <w:trHeight w:val="1867"/>
        </w:trPr>
        <w:tc>
          <w:tcPr>
            <w:tcW w:w="10412" w:type="dxa"/>
            <w:gridSpan w:val="4"/>
          </w:tcPr>
          <w:p w14:paraId="3715E8C7" w14:textId="77777777" w:rsidR="001D4CCC" w:rsidRPr="00292050" w:rsidRDefault="00292050" w:rsidP="00FC7D69">
            <w:pPr>
              <w:spacing w:before="120"/>
              <w:rPr>
                <w:rFonts w:ascii="標楷體" w:eastAsia="標楷體"/>
                <w:color w:val="A6A6A6" w:themeColor="background1" w:themeShade="A6"/>
                <w:sz w:val="22"/>
                <w:szCs w:val="22"/>
              </w:rPr>
            </w:pP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（</w:t>
            </w:r>
            <w:r w:rsidR="001D4CCC"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請敘明後續修課規劃以及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預計彈性修業需申請事項，如：預計透過每學期超修學分數○學分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、暑期修課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並搭配跨校選課……，以滿足畢業條件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）</w:t>
            </w:r>
          </w:p>
          <w:p w14:paraId="5E8FFDCC" w14:textId="77777777" w:rsidR="004A7871" w:rsidRPr="00292050" w:rsidRDefault="004A7871" w:rsidP="00FC7D69">
            <w:pPr>
              <w:spacing w:before="120"/>
              <w:rPr>
                <w:rFonts w:ascii="標楷體" w:eastAsia="標楷體"/>
                <w:b/>
              </w:rPr>
            </w:pPr>
          </w:p>
        </w:tc>
      </w:tr>
      <w:tr w:rsidR="0032290E" w:rsidRPr="00FC7D69" w14:paraId="71866BFF" w14:textId="77777777" w:rsidTr="0032290E">
        <w:trPr>
          <w:trHeight w:val="669"/>
        </w:trPr>
        <w:tc>
          <w:tcPr>
            <w:tcW w:w="10412" w:type="dxa"/>
            <w:gridSpan w:val="4"/>
          </w:tcPr>
          <w:p w14:paraId="5BCD641C" w14:textId="3925A40C" w:rsidR="0032290E" w:rsidRPr="0032290E" w:rsidRDefault="0032290E" w:rsidP="0032290E">
            <w:pPr>
              <w:spacing w:before="120"/>
              <w:rPr>
                <w:rFonts w:ascii="標楷體" w:eastAsia="標楷體"/>
                <w:color w:val="A6A6A6" w:themeColor="background1" w:themeShade="A6"/>
                <w:szCs w:val="24"/>
              </w:rPr>
            </w:pPr>
            <w:r w:rsidRPr="0032290E">
              <w:rPr>
                <w:rFonts w:ascii="標楷體" w:eastAsia="標楷體" w:hint="eastAsia"/>
                <w:color w:val="000000" w:themeColor="text1"/>
                <w:szCs w:val="24"/>
              </w:rPr>
              <w:t xml:space="preserve">學生簽名:                                   </w:t>
            </w:r>
            <w:r w:rsidR="00D14396">
              <w:rPr>
                <w:rFonts w:ascii="標楷體" w:eastAsia="標楷體" w:hint="eastAsia"/>
                <w:color w:val="000000" w:themeColor="text1"/>
                <w:szCs w:val="24"/>
              </w:rPr>
              <w:t xml:space="preserve">         </w:t>
            </w:r>
            <w:r w:rsidR="00551D28" w:rsidRPr="0032290E">
              <w:rPr>
                <w:rFonts w:ascii="標楷體" w:eastAsia="標楷體" w:hint="eastAsia"/>
                <w:color w:val="000000" w:themeColor="text1"/>
                <w:szCs w:val="24"/>
              </w:rPr>
              <w:t>申請日期</w:t>
            </w:r>
            <w:r w:rsidRPr="0032290E">
              <w:rPr>
                <w:rFonts w:ascii="標楷體" w:eastAsia="標楷體" w:hint="eastAsia"/>
                <w:color w:val="000000" w:themeColor="text1"/>
                <w:szCs w:val="24"/>
              </w:rPr>
              <w:t xml:space="preserve">:   </w:t>
            </w:r>
          </w:p>
        </w:tc>
      </w:tr>
    </w:tbl>
    <w:p w14:paraId="3CF1B177" w14:textId="77777777"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----以上由學生填寫----------------------------------------------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379"/>
        <w:gridCol w:w="3959"/>
      </w:tblGrid>
      <w:tr w:rsidR="001D4CCC" w:rsidRPr="00FC7D69" w14:paraId="2C8DA76A" w14:textId="77777777" w:rsidTr="001D4CCC">
        <w:trPr>
          <w:cantSplit/>
          <w:trHeight w:val="488"/>
        </w:trPr>
        <w:tc>
          <w:tcPr>
            <w:tcW w:w="6379" w:type="dxa"/>
            <w:vAlign w:val="center"/>
          </w:tcPr>
          <w:p w14:paraId="1F31FA6C" w14:textId="77777777" w:rsidR="001D4CCC" w:rsidRPr="001D4CCC" w:rsidRDefault="001D4CCC" w:rsidP="001D4CCC">
            <w:pPr>
              <w:ind w:left="113" w:right="113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</w:p>
        </w:tc>
        <w:tc>
          <w:tcPr>
            <w:tcW w:w="3959" w:type="dxa"/>
            <w:vAlign w:val="center"/>
          </w:tcPr>
          <w:p w14:paraId="5B60D30E" w14:textId="1E836C5B" w:rsidR="001D4CCC" w:rsidRPr="00FC7D69" w:rsidRDefault="0032290E" w:rsidP="001D4CCC">
            <w:pPr>
              <w:spacing w:line="28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系</w:t>
            </w:r>
            <w:r w:rsidR="001D4CCC">
              <w:rPr>
                <w:rFonts w:ascii="標楷體" w:eastAsia="標楷體" w:hint="eastAsia"/>
                <w:b/>
              </w:rPr>
              <w:t>承辦人</w:t>
            </w:r>
          </w:p>
        </w:tc>
      </w:tr>
      <w:tr w:rsidR="001D4CCC" w:rsidRPr="00FC7D69" w14:paraId="44AF1E16" w14:textId="77777777" w:rsidTr="00AB4C86">
        <w:trPr>
          <w:cantSplit/>
          <w:trHeight w:val="669"/>
        </w:trPr>
        <w:tc>
          <w:tcPr>
            <w:tcW w:w="6379" w:type="dxa"/>
            <w:vMerge w:val="restart"/>
            <w:vAlign w:val="center"/>
          </w:tcPr>
          <w:p w14:paraId="515C537D" w14:textId="77777777" w:rsidR="001D4CCC" w:rsidRDefault="001D4CCC" w:rsidP="00C96D5E">
            <w:pPr>
              <w:rPr>
                <w:rFonts w:ascii="標楷體" w:eastAsia="標楷體"/>
                <w:color w:val="A6A6A6" w:themeColor="background1" w:themeShade="A6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14:paraId="5DFBD546" w14:textId="77777777"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2131C9BB" w14:textId="77777777"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4D7A8C93" w14:textId="77777777"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14:paraId="716FBC31" w14:textId="77777777" w:rsidR="00292050" w:rsidRPr="00292050" w:rsidRDefault="00292050" w:rsidP="00292050">
            <w:pPr>
              <w:jc w:val="center"/>
              <w:rPr>
                <w:rFonts w:ascii="標楷體" w:eastAsia="標楷體"/>
                <w:color w:val="A6A6A6" w:themeColor="background1" w:themeShade="A6"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>導師</w:t>
            </w:r>
            <w:r w:rsidRPr="00292050">
              <w:rPr>
                <w:rFonts w:ascii="標楷體" w:eastAsia="標楷體" w:hint="eastAsia"/>
              </w:rPr>
              <w:t>簽名：</w:t>
            </w:r>
            <w:r w:rsidRPr="00292050">
              <w:rPr>
                <w:rFonts w:ascii="標楷體" w:eastAsia="標楷體" w:hint="eastAsia"/>
                <w:u w:val="single"/>
              </w:rPr>
              <w:t xml:space="preserve">               </w:t>
            </w:r>
          </w:p>
        </w:tc>
        <w:tc>
          <w:tcPr>
            <w:tcW w:w="3959" w:type="dxa"/>
            <w:vAlign w:val="center"/>
          </w:tcPr>
          <w:p w14:paraId="66938701" w14:textId="77777777"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  <w:tr w:rsidR="001D4CCC" w:rsidRPr="00FC7D69" w14:paraId="595406B6" w14:textId="77777777" w:rsidTr="00292050">
        <w:trPr>
          <w:cantSplit/>
          <w:trHeight w:val="394"/>
        </w:trPr>
        <w:tc>
          <w:tcPr>
            <w:tcW w:w="6379" w:type="dxa"/>
            <w:vMerge/>
            <w:vAlign w:val="center"/>
          </w:tcPr>
          <w:p w14:paraId="0D21FAFA" w14:textId="77777777"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14:paraId="6BA5F926" w14:textId="5F062C1D" w:rsidR="001D4CCC" w:rsidRPr="00FC7D69" w:rsidRDefault="0032290E" w:rsidP="0029205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系</w:t>
            </w:r>
            <w:r w:rsidR="00292050">
              <w:rPr>
                <w:rFonts w:ascii="標楷體" w:eastAsia="標楷體" w:hint="eastAsia"/>
                <w:b/>
              </w:rPr>
              <w:t>主</w:t>
            </w:r>
            <w:r>
              <w:rPr>
                <w:rFonts w:ascii="標楷體" w:eastAsia="標楷體" w:hint="eastAsia"/>
                <w:b/>
              </w:rPr>
              <w:t>任</w:t>
            </w:r>
          </w:p>
        </w:tc>
      </w:tr>
      <w:tr w:rsidR="001D4CCC" w:rsidRPr="00FC7D69" w14:paraId="04768740" w14:textId="77777777" w:rsidTr="00AB4C86">
        <w:trPr>
          <w:cantSplit/>
          <w:trHeight w:val="699"/>
        </w:trPr>
        <w:tc>
          <w:tcPr>
            <w:tcW w:w="6379" w:type="dxa"/>
            <w:vMerge/>
            <w:vAlign w:val="center"/>
          </w:tcPr>
          <w:p w14:paraId="07926124" w14:textId="77777777"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14:paraId="15A56092" w14:textId="77777777"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</w:tbl>
    <w:p w14:paraId="522F5D4B" w14:textId="77777777" w:rsidR="008A1887" w:rsidRPr="00292050" w:rsidRDefault="00972EE6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學</w:t>
      </w:r>
      <w:r w:rsidR="008A1887" w:rsidRPr="00292050">
        <w:rPr>
          <w:rFonts w:ascii="標楷體" w:eastAsia="標楷體" w:hAnsi="標楷體" w:hint="eastAsia"/>
          <w:szCs w:val="24"/>
        </w:rPr>
        <w:t>務處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972EE6" w:rsidRPr="00FC7D69" w14:paraId="6631D98F" w14:textId="77777777" w:rsidTr="00972EE6"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E1AE52D" w14:textId="77777777" w:rsidR="00972EE6" w:rsidRPr="00FC7D69" w:rsidRDefault="00972EE6" w:rsidP="004255BD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軍訓室</w:t>
            </w:r>
          </w:p>
        </w:tc>
        <w:tc>
          <w:tcPr>
            <w:tcW w:w="34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D6F4DE" w14:textId="77777777" w:rsidR="00972EE6" w:rsidRPr="00FC7D69" w:rsidRDefault="00972EE6" w:rsidP="004255BD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生活輔導組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7CDCDD" w14:textId="77777777" w:rsidR="00972EE6" w:rsidRPr="00FC7D69" w:rsidRDefault="00972EE6" w:rsidP="004255BD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務長</w:t>
            </w:r>
          </w:p>
        </w:tc>
      </w:tr>
      <w:tr w:rsidR="00D61EAD" w:rsidRPr="00FC7D69" w14:paraId="0F41CDDF" w14:textId="77777777" w:rsidTr="00D61EAD">
        <w:trPr>
          <w:trHeight w:val="832"/>
        </w:trPr>
        <w:tc>
          <w:tcPr>
            <w:tcW w:w="3534" w:type="dxa"/>
          </w:tcPr>
          <w:p w14:paraId="21742389" w14:textId="77777777" w:rsidR="00D61EAD" w:rsidRPr="00FC7D69" w:rsidRDefault="00D61EAD" w:rsidP="00D824CC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14:paraId="7F83F769" w14:textId="77777777"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14:paraId="04B783A4" w14:textId="77777777"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</w:tr>
    </w:tbl>
    <w:p w14:paraId="6A83ACB1" w14:textId="77777777" w:rsidR="00040B9A" w:rsidRPr="00292050" w:rsidRDefault="00972EE6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教</w:t>
      </w:r>
      <w:r w:rsidR="00040B9A" w:rsidRPr="00292050">
        <w:rPr>
          <w:rFonts w:ascii="標楷體" w:eastAsia="標楷體" w:hAnsi="標楷體" w:hint="eastAsia"/>
          <w:szCs w:val="24"/>
        </w:rPr>
        <w:t>務處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972EE6" w:rsidRPr="00FC7D69" w14:paraId="41A45C40" w14:textId="77777777" w:rsidTr="00972EE6"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84E37B" w14:textId="77777777" w:rsidR="00972EE6" w:rsidRPr="00FC7D69" w:rsidRDefault="00972EE6" w:rsidP="004255BD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課務組</w:t>
            </w:r>
          </w:p>
        </w:tc>
        <w:tc>
          <w:tcPr>
            <w:tcW w:w="34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17D613" w14:textId="77777777" w:rsidR="00972EE6" w:rsidRPr="00FC7D69" w:rsidRDefault="00972EE6" w:rsidP="004255BD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註冊組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67C826D" w14:textId="77777777" w:rsidR="00972EE6" w:rsidRPr="00FC7D69" w:rsidRDefault="00972EE6" w:rsidP="004255BD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務長</w:t>
            </w:r>
          </w:p>
        </w:tc>
      </w:tr>
      <w:tr w:rsidR="00D61EAD" w:rsidRPr="00FC7D69" w14:paraId="35666231" w14:textId="77777777" w:rsidTr="00D61EAD">
        <w:trPr>
          <w:trHeight w:val="830"/>
        </w:trPr>
        <w:tc>
          <w:tcPr>
            <w:tcW w:w="3534" w:type="dxa"/>
          </w:tcPr>
          <w:p w14:paraId="5973D61F" w14:textId="77777777"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14:paraId="4BEA390E" w14:textId="77777777"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14:paraId="739BA719" w14:textId="77777777"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</w:tr>
    </w:tbl>
    <w:p w14:paraId="57FE327D" w14:textId="77777777" w:rsidR="00AB4C86" w:rsidRDefault="00AB4C86" w:rsidP="00AB4C86">
      <w:pPr>
        <w:ind w:right="960"/>
        <w:rPr>
          <w:rFonts w:eastAsia="標楷體"/>
        </w:rPr>
      </w:pPr>
      <w:r>
        <w:rPr>
          <w:rFonts w:eastAsia="標楷體" w:hint="eastAsia"/>
        </w:rPr>
        <w:t>注意事項</w:t>
      </w:r>
      <w:r>
        <w:rPr>
          <w:rFonts w:eastAsia="標楷體"/>
        </w:rPr>
        <w:t>:</w:t>
      </w:r>
    </w:p>
    <w:p w14:paraId="4DE3D6ED" w14:textId="203992AA" w:rsidR="00AB4C86" w:rsidRDefault="00AB4C86" w:rsidP="00AB4C86">
      <w:pPr>
        <w:pStyle w:val="a8"/>
        <w:numPr>
          <w:ilvl w:val="0"/>
          <w:numId w:val="2"/>
        </w:numPr>
        <w:ind w:leftChars="0" w:left="255" w:hanging="255"/>
        <w:rPr>
          <w:rFonts w:eastAsia="標楷體"/>
        </w:rPr>
      </w:pPr>
      <w:r>
        <w:rPr>
          <w:rFonts w:eastAsia="標楷體" w:hint="eastAsia"/>
        </w:rPr>
        <w:t>學生如欲申請就學期間服役彈性修業措施，需每學期</w:t>
      </w:r>
      <w:r w:rsidRPr="00AB4C86">
        <w:rPr>
          <w:rFonts w:eastAsia="標楷體" w:hint="eastAsia"/>
          <w:color w:val="FF0000"/>
        </w:rPr>
        <w:t>(</w:t>
      </w:r>
      <w:r w:rsidRPr="00AB4C86">
        <w:rPr>
          <w:rFonts w:ascii="標楷體" w:eastAsia="標楷體" w:hAnsi="標楷體" w:hint="eastAsia"/>
          <w:color w:val="FF0000"/>
        </w:rPr>
        <w:t>開學後三週內)</w:t>
      </w:r>
      <w:r>
        <w:rPr>
          <w:rFonts w:eastAsia="標楷體" w:hint="eastAsia"/>
        </w:rPr>
        <w:t>提出申請，</w:t>
      </w:r>
      <w:r w:rsidRPr="00AB4C86">
        <w:rPr>
          <w:rFonts w:ascii="標楷體" w:eastAsia="標楷體" w:hAnsi="標楷體" w:hint="eastAsia"/>
          <w:b/>
          <w:u w:val="single"/>
        </w:rPr>
        <w:t>送交至本校註冊組登錄</w:t>
      </w:r>
      <w:r w:rsidRPr="00AB4C86">
        <w:rPr>
          <w:rFonts w:ascii="標楷體" w:eastAsia="標楷體" w:hAnsi="標楷體" w:hint="eastAsia"/>
          <w:u w:val="single"/>
        </w:rPr>
        <w:t>。</w:t>
      </w:r>
      <w:r>
        <w:rPr>
          <w:rFonts w:eastAsia="標楷體" w:hint="eastAsia"/>
        </w:rPr>
        <w:t>如當學期無提出申請，則當學期停止適用就學期間服役彈性修業措施</w:t>
      </w:r>
      <w:r>
        <w:rPr>
          <w:rFonts w:eastAsia="標楷體" w:hint="eastAsia"/>
          <w:color w:val="000000" w:themeColor="text1"/>
        </w:rPr>
        <w:t>。</w:t>
      </w:r>
    </w:p>
    <w:p w14:paraId="38B9230E" w14:textId="77777777" w:rsidR="00AB4C86" w:rsidRDefault="00AB4C86" w:rsidP="00AB4C86">
      <w:pPr>
        <w:pStyle w:val="a8"/>
        <w:numPr>
          <w:ilvl w:val="0"/>
          <w:numId w:val="2"/>
        </w:numPr>
        <w:ind w:leftChars="0" w:left="255" w:hanging="255"/>
        <w:rPr>
          <w:rFonts w:eastAsia="標楷體"/>
        </w:rPr>
      </w:pPr>
      <w:r>
        <w:rPr>
          <w:rFonts w:eastAsia="標楷體" w:hint="eastAsia"/>
        </w:rPr>
        <w:t>申請就學期間專案服役者，須於入營前</w:t>
      </w:r>
      <w:r>
        <w:rPr>
          <w:rFonts w:eastAsia="標楷體"/>
        </w:rPr>
        <w:t>1</w:t>
      </w:r>
      <w:r>
        <w:rPr>
          <w:rFonts w:eastAsia="標楷體" w:hint="eastAsia"/>
        </w:rPr>
        <w:t>個月，向本校申請開立預定休學證明文件，並繳回戶籍地公所。</w:t>
      </w:r>
    </w:p>
    <w:p w14:paraId="44FBEFE3" w14:textId="17BF2C49" w:rsidR="00AB4C86" w:rsidRDefault="00AB4C86" w:rsidP="00AB4C86">
      <w:pPr>
        <w:pStyle w:val="a8"/>
        <w:numPr>
          <w:ilvl w:val="0"/>
          <w:numId w:val="2"/>
        </w:numPr>
        <w:ind w:leftChars="0" w:left="255" w:hanging="255"/>
        <w:rPr>
          <w:rFonts w:eastAsia="標楷體"/>
        </w:rPr>
      </w:pPr>
      <w:r w:rsidRPr="00AB4C86">
        <w:rPr>
          <w:rFonts w:eastAsia="標楷體" w:hint="eastAsia"/>
        </w:rPr>
        <w:t>有關學生超</w:t>
      </w:r>
      <w:r w:rsidRPr="00AB4C86">
        <w:rPr>
          <w:rFonts w:eastAsia="標楷體" w:hint="eastAsia"/>
        </w:rPr>
        <w:t>(</w:t>
      </w:r>
      <w:r w:rsidRPr="00AB4C86">
        <w:rPr>
          <w:rFonts w:eastAsia="標楷體" w:hint="eastAsia"/>
        </w:rPr>
        <w:t>減</w:t>
      </w:r>
      <w:r w:rsidRPr="00AB4C86">
        <w:rPr>
          <w:rFonts w:eastAsia="標楷體" w:hint="eastAsia"/>
        </w:rPr>
        <w:t>)</w:t>
      </w:r>
      <w:r w:rsidRPr="00AB4C86">
        <w:rPr>
          <w:rFonts w:eastAsia="標楷體" w:hint="eastAsia"/>
        </w:rPr>
        <w:t>修、暑修、跨校選課等申請書，另依學校相關申請文件辦理。</w:t>
      </w:r>
    </w:p>
    <w:p w14:paraId="38E28516" w14:textId="094CA831" w:rsidR="00AB4C86" w:rsidRPr="00AB4C86" w:rsidRDefault="00AB4C86" w:rsidP="00040B9A">
      <w:pPr>
        <w:ind w:right="960"/>
        <w:rPr>
          <w:rFonts w:ascii="標楷體" w:eastAsia="標楷體" w:hAnsi="標楷體"/>
        </w:rPr>
      </w:pPr>
    </w:p>
    <w:sectPr w:rsidR="00AB4C86" w:rsidRPr="00AB4C86" w:rsidSect="001D4CCC">
      <w:pgSz w:w="11906" w:h="16838" w:code="9"/>
      <w:pgMar w:top="794" w:right="737" w:bottom="794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E0618" w14:textId="77777777" w:rsidR="00675C26" w:rsidRDefault="00675C26" w:rsidP="004C1CE4">
      <w:r>
        <w:separator/>
      </w:r>
    </w:p>
  </w:endnote>
  <w:endnote w:type="continuationSeparator" w:id="0">
    <w:p w14:paraId="1F5AA829" w14:textId="77777777" w:rsidR="00675C26" w:rsidRDefault="00675C26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DD30A" w14:textId="77777777" w:rsidR="00675C26" w:rsidRDefault="00675C26" w:rsidP="004C1CE4">
      <w:r>
        <w:separator/>
      </w:r>
    </w:p>
  </w:footnote>
  <w:footnote w:type="continuationSeparator" w:id="0">
    <w:p w14:paraId="18728C1D" w14:textId="77777777" w:rsidR="00675C26" w:rsidRDefault="00675C26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119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748581505">
    <w:abstractNumId w:val="0"/>
  </w:num>
  <w:num w:numId="2" w16cid:durableId="21320939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40A04"/>
    <w:rsid w:val="00040B9A"/>
    <w:rsid w:val="000578A4"/>
    <w:rsid w:val="0006780F"/>
    <w:rsid w:val="000C4F4A"/>
    <w:rsid w:val="00121F97"/>
    <w:rsid w:val="001231DF"/>
    <w:rsid w:val="001A0B21"/>
    <w:rsid w:val="001B4291"/>
    <w:rsid w:val="001D4CCC"/>
    <w:rsid w:val="001D7AA5"/>
    <w:rsid w:val="00226BC5"/>
    <w:rsid w:val="002654A4"/>
    <w:rsid w:val="00292050"/>
    <w:rsid w:val="00302500"/>
    <w:rsid w:val="0032290E"/>
    <w:rsid w:val="00332EA5"/>
    <w:rsid w:val="00350032"/>
    <w:rsid w:val="00362BEE"/>
    <w:rsid w:val="00391657"/>
    <w:rsid w:val="003E77EF"/>
    <w:rsid w:val="003F20E2"/>
    <w:rsid w:val="003F40AC"/>
    <w:rsid w:val="00407500"/>
    <w:rsid w:val="00407863"/>
    <w:rsid w:val="00443F4A"/>
    <w:rsid w:val="00461464"/>
    <w:rsid w:val="00475FA4"/>
    <w:rsid w:val="00486FA1"/>
    <w:rsid w:val="004A7871"/>
    <w:rsid w:val="004B542E"/>
    <w:rsid w:val="004C1CE4"/>
    <w:rsid w:val="004D39BA"/>
    <w:rsid w:val="00511454"/>
    <w:rsid w:val="00513300"/>
    <w:rsid w:val="005175AC"/>
    <w:rsid w:val="00551D28"/>
    <w:rsid w:val="005A0112"/>
    <w:rsid w:val="00611646"/>
    <w:rsid w:val="006456D0"/>
    <w:rsid w:val="00645A04"/>
    <w:rsid w:val="006614E5"/>
    <w:rsid w:val="006650C7"/>
    <w:rsid w:val="00675C26"/>
    <w:rsid w:val="006D182B"/>
    <w:rsid w:val="006D2BBA"/>
    <w:rsid w:val="007C2F95"/>
    <w:rsid w:val="007D606B"/>
    <w:rsid w:val="0082633B"/>
    <w:rsid w:val="008332A4"/>
    <w:rsid w:val="0087431E"/>
    <w:rsid w:val="0087750F"/>
    <w:rsid w:val="00891D76"/>
    <w:rsid w:val="00893227"/>
    <w:rsid w:val="00893F11"/>
    <w:rsid w:val="008A05BD"/>
    <w:rsid w:val="008A1887"/>
    <w:rsid w:val="008A1A3D"/>
    <w:rsid w:val="008A3DC9"/>
    <w:rsid w:val="008E1780"/>
    <w:rsid w:val="0091215E"/>
    <w:rsid w:val="009649AE"/>
    <w:rsid w:val="0097230A"/>
    <w:rsid w:val="00972EE6"/>
    <w:rsid w:val="009740E7"/>
    <w:rsid w:val="009A500A"/>
    <w:rsid w:val="009B510F"/>
    <w:rsid w:val="009D5944"/>
    <w:rsid w:val="009E5CE8"/>
    <w:rsid w:val="00A14329"/>
    <w:rsid w:val="00A733C5"/>
    <w:rsid w:val="00A976F7"/>
    <w:rsid w:val="00AB4C86"/>
    <w:rsid w:val="00AC65D0"/>
    <w:rsid w:val="00AE1248"/>
    <w:rsid w:val="00B856C0"/>
    <w:rsid w:val="00BB21FC"/>
    <w:rsid w:val="00BD526A"/>
    <w:rsid w:val="00C02BF3"/>
    <w:rsid w:val="00C21B57"/>
    <w:rsid w:val="00C22FB8"/>
    <w:rsid w:val="00C96D5E"/>
    <w:rsid w:val="00CC6464"/>
    <w:rsid w:val="00CD1085"/>
    <w:rsid w:val="00CE4398"/>
    <w:rsid w:val="00D14396"/>
    <w:rsid w:val="00D47AF2"/>
    <w:rsid w:val="00D61EAD"/>
    <w:rsid w:val="00D824CC"/>
    <w:rsid w:val="00D8443F"/>
    <w:rsid w:val="00DA518A"/>
    <w:rsid w:val="00DA635A"/>
    <w:rsid w:val="00E04E98"/>
    <w:rsid w:val="00E05DC3"/>
    <w:rsid w:val="00E45292"/>
    <w:rsid w:val="00EE522F"/>
    <w:rsid w:val="00F140F1"/>
    <w:rsid w:val="00F209EF"/>
    <w:rsid w:val="00F74FAC"/>
    <w:rsid w:val="00F8551B"/>
    <w:rsid w:val="00F972DE"/>
    <w:rsid w:val="00FB59D0"/>
    <w:rsid w:val="00FC7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4A6D3E"/>
  <w15:chartTrackingRefBased/>
  <w15:docId w15:val="{18CF1645-3D63-4748-96C3-05252D8D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72EE6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8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25</Words>
  <Characters>418</Characters>
  <Application>Microsoft Office Word</Application>
  <DocSecurity>0</DocSecurity>
  <Lines>29</Lines>
  <Paragraphs>22</Paragraphs>
  <ScaleCrop>false</ScaleCrop>
  <Company>台灣大學註冊組</Company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subject/>
  <dc:creator>jyzhuang@ntu.edu.tw</dc:creator>
  <cp:keywords/>
  <cp:lastModifiedBy>鄭惠芬</cp:lastModifiedBy>
  <cp:revision>5</cp:revision>
  <cp:lastPrinted>2023-05-22T09:33:00Z</cp:lastPrinted>
  <dcterms:created xsi:type="dcterms:W3CDTF">2023-08-02T07:03:00Z</dcterms:created>
  <dcterms:modified xsi:type="dcterms:W3CDTF">2023-09-08T01:48:00Z</dcterms:modified>
</cp:coreProperties>
</file>